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E67D12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Pr="00E67D12" w:rsidRDefault="00077952" w:rsidP="00077952">
            <w:pPr>
              <w:jc w:val="center"/>
              <w:rPr>
                <w:rFonts w:cstheme="minorHAnsi"/>
              </w:rPr>
            </w:pPr>
            <w:r w:rsidRPr="00E67D12"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E67D12" w:rsidRDefault="009101BB" w:rsidP="009101BB">
            <w:pPr>
              <w:jc w:val="center"/>
              <w:rPr>
                <w:rFonts w:cstheme="minorHAnsi"/>
              </w:rPr>
            </w:pPr>
            <w:r w:rsidRPr="00E67D12">
              <w:rPr>
                <w:rFonts w:cstheme="minorHAnsi"/>
              </w:rPr>
              <w:t>MEETING AGENDA</w:t>
            </w:r>
          </w:p>
          <w:p w14:paraId="7B91B018" w14:textId="27637CEA" w:rsidR="009101BB" w:rsidRPr="00E67D12" w:rsidRDefault="009101BB" w:rsidP="009101BB">
            <w:pPr>
              <w:jc w:val="center"/>
              <w:rPr>
                <w:rFonts w:cstheme="minorHAnsi"/>
              </w:rPr>
            </w:pPr>
            <w:r w:rsidRPr="00E67D12">
              <w:rPr>
                <w:rFonts w:cstheme="minorHAnsi"/>
              </w:rPr>
              <w:t xml:space="preserve">Friday, </w:t>
            </w:r>
            <w:r w:rsidR="00B731AF" w:rsidRPr="00E67D12">
              <w:rPr>
                <w:rFonts w:cstheme="minorHAnsi"/>
              </w:rPr>
              <w:t xml:space="preserve">November 3, </w:t>
            </w:r>
            <w:r w:rsidR="00A33FFF" w:rsidRPr="00E67D12">
              <w:rPr>
                <w:rFonts w:cstheme="minorHAnsi"/>
              </w:rPr>
              <w:t>202</w:t>
            </w:r>
            <w:r w:rsidR="000409DC" w:rsidRPr="00E67D12">
              <w:rPr>
                <w:rFonts w:cstheme="minorHAnsi"/>
              </w:rPr>
              <w:t>3</w:t>
            </w:r>
            <w:r w:rsidR="00A33FFF" w:rsidRPr="00E67D12">
              <w:rPr>
                <w:rFonts w:cstheme="minorHAnsi"/>
              </w:rPr>
              <w:t>,</w:t>
            </w:r>
            <w:r w:rsidRPr="00E67D12">
              <w:rPr>
                <w:rFonts w:cstheme="minorHAnsi"/>
              </w:rPr>
              <w:t xml:space="preserve"> at </w:t>
            </w:r>
            <w:r w:rsidR="00077952" w:rsidRPr="00E67D12">
              <w:rPr>
                <w:rFonts w:cstheme="minorHAnsi"/>
              </w:rPr>
              <w:t>3:30</w:t>
            </w:r>
            <w:r w:rsidRPr="00E67D12">
              <w:rPr>
                <w:rFonts w:cstheme="minorHAnsi"/>
              </w:rPr>
              <w:t xml:space="preserve"> PM</w:t>
            </w:r>
          </w:p>
          <w:p w14:paraId="1CD5F3B8" w14:textId="5A4243C0" w:rsidR="009101BB" w:rsidRPr="00E67D12" w:rsidRDefault="009101BB" w:rsidP="009E0184">
            <w:pPr>
              <w:jc w:val="center"/>
              <w:rPr>
                <w:rFonts w:cstheme="minorHAnsi"/>
                <w:b/>
              </w:rPr>
            </w:pPr>
            <w:r w:rsidRPr="00E67D12">
              <w:rPr>
                <w:rFonts w:cstheme="minorHAnsi"/>
              </w:rPr>
              <w:t xml:space="preserve">Location: </w:t>
            </w:r>
            <w:r w:rsidR="005E5383" w:rsidRPr="00E67D12">
              <w:rPr>
                <w:rFonts w:cstheme="minorHAnsi"/>
              </w:rPr>
              <w:t>Parks Administration Building 301</w:t>
            </w:r>
          </w:p>
        </w:tc>
      </w:tr>
      <w:tr w:rsidR="00E17696" w:rsidRPr="00E67D12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E67D12" w:rsidRDefault="00E17696" w:rsidP="00551650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E67D12" w:rsidRDefault="00E17696" w:rsidP="00551650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E67D12" w:rsidRDefault="00E17696" w:rsidP="00551650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VOTE NEEDED</w:t>
            </w:r>
          </w:p>
        </w:tc>
      </w:tr>
      <w:tr w:rsidR="00E17696" w:rsidRPr="00E67D12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E67D12" w:rsidRDefault="00E17696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18FCF5E5" w:rsidR="00E17696" w:rsidRPr="00E67D12" w:rsidRDefault="000409DC" w:rsidP="00F5601E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617ECC0B" w14:textId="77777777" w:rsidR="00E17696" w:rsidRPr="00E67D12" w:rsidRDefault="00E17696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FB5AC6" w:rsidRPr="00E67D12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719C0005" w:rsidR="00FB5AC6" w:rsidRPr="00E67D12" w:rsidRDefault="00FB5AC6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Approval of Agenda</w:t>
            </w:r>
          </w:p>
        </w:tc>
        <w:tc>
          <w:tcPr>
            <w:tcW w:w="2250" w:type="dxa"/>
          </w:tcPr>
          <w:p w14:paraId="5C9F8953" w14:textId="1FFCE68C" w:rsidR="00FB5AC6" w:rsidRPr="00E67D12" w:rsidRDefault="000409DC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6F642DB6" w14:textId="2396B893" w:rsidR="00FB5AC6" w:rsidRPr="00E67D12" w:rsidRDefault="00FB5AC6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Yes</w:t>
            </w:r>
          </w:p>
        </w:tc>
      </w:tr>
      <w:tr w:rsidR="00E17696" w:rsidRPr="00E67D12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4D84D44F" w:rsidR="002F655F" w:rsidRPr="00E67D12" w:rsidRDefault="00FB5AC6" w:rsidP="00C20EAD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 xml:space="preserve">Review and Approval of </w:t>
            </w:r>
            <w:r w:rsidR="00C20EAD" w:rsidRPr="00E67D12">
              <w:rPr>
                <w:rFonts w:cstheme="minorHAnsi"/>
              </w:rPr>
              <w:t>ECUS</w:t>
            </w:r>
            <w:r w:rsidR="003F0DA2" w:rsidRPr="00E67D12">
              <w:rPr>
                <w:rFonts w:cstheme="minorHAnsi"/>
              </w:rPr>
              <w:t>/SCC</w:t>
            </w:r>
            <w:r w:rsidR="00C20EAD" w:rsidRPr="00E67D12">
              <w:rPr>
                <w:rFonts w:cstheme="minorHAnsi"/>
              </w:rPr>
              <w:t xml:space="preserve"> Minutes </w:t>
            </w:r>
            <w:r w:rsidR="00FA4B4A" w:rsidRPr="00E67D12">
              <w:rPr>
                <w:rFonts w:cstheme="minorHAnsi"/>
              </w:rPr>
              <w:t xml:space="preserve">from </w:t>
            </w:r>
            <w:r w:rsidR="00B731AF" w:rsidRPr="00E67D12">
              <w:rPr>
                <w:rFonts w:cstheme="minorHAnsi"/>
              </w:rPr>
              <w:t>October</w:t>
            </w:r>
            <w:r w:rsidR="00FA4B4A" w:rsidRPr="00E67D12">
              <w:rPr>
                <w:rFonts w:cstheme="minorHAnsi"/>
              </w:rPr>
              <w:t xml:space="preserve"> 2023</w:t>
            </w:r>
          </w:p>
        </w:tc>
        <w:tc>
          <w:tcPr>
            <w:tcW w:w="2250" w:type="dxa"/>
          </w:tcPr>
          <w:p w14:paraId="51DAF045" w14:textId="66509C0A" w:rsidR="00E17696" w:rsidRPr="00E67D12" w:rsidRDefault="009E0184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E67D12" w:rsidRDefault="00E17696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Yes</w:t>
            </w:r>
          </w:p>
        </w:tc>
      </w:tr>
      <w:tr w:rsidR="00282699" w:rsidRPr="00E67D12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7F7F0BA8" w:rsidR="00282699" w:rsidRPr="00E67D12" w:rsidRDefault="00282699" w:rsidP="00C20EAD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 xml:space="preserve">Review and Approval for Circulation Draft of University Senate Minutes from meeting held </w:t>
            </w:r>
            <w:r w:rsidR="00B731AF" w:rsidRPr="00E67D12">
              <w:rPr>
                <w:rFonts w:cstheme="minorHAnsi"/>
              </w:rPr>
              <w:t>October20,</w:t>
            </w:r>
            <w:r w:rsidR="00111804" w:rsidRPr="00E67D12">
              <w:rPr>
                <w:rFonts w:cstheme="minorHAnsi"/>
              </w:rPr>
              <w:t xml:space="preserve"> 2023</w:t>
            </w:r>
          </w:p>
        </w:tc>
        <w:tc>
          <w:tcPr>
            <w:tcW w:w="2250" w:type="dxa"/>
          </w:tcPr>
          <w:p w14:paraId="2508F56B" w14:textId="21F0A085" w:rsidR="00282699" w:rsidRPr="00E67D12" w:rsidRDefault="00282699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E67D12" w:rsidRDefault="00282699" w:rsidP="00551650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Yes</w:t>
            </w:r>
          </w:p>
        </w:tc>
      </w:tr>
      <w:tr w:rsidR="00A07BBB" w:rsidRPr="00E67D12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E67D12" w:rsidRDefault="00A07BBB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E67D12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E67D12" w:rsidRDefault="00A07BBB" w:rsidP="00A07BBB">
            <w:pPr>
              <w:rPr>
                <w:rFonts w:cstheme="minorHAnsi"/>
              </w:rPr>
            </w:pPr>
          </w:p>
        </w:tc>
      </w:tr>
      <w:tr w:rsidR="00A07BBB" w:rsidRPr="00E67D12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E67D12" w:rsidRDefault="00A07BBB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A07BBB" w:rsidRPr="00E67D12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E67D12" w:rsidRDefault="00A07BBB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077952" w:rsidRPr="00E67D12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E67D12" w:rsidRDefault="00077952" w:rsidP="0007795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0238939A" w:rsidR="00077952" w:rsidRPr="00E67D12" w:rsidRDefault="000409DC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Andrew Allen</w:t>
            </w:r>
          </w:p>
        </w:tc>
        <w:tc>
          <w:tcPr>
            <w:tcW w:w="1131" w:type="dxa"/>
          </w:tcPr>
          <w:p w14:paraId="5A480200" w14:textId="2A51AAD7" w:rsidR="00077952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077952" w:rsidRPr="00E67D12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6F13D001" w:rsidR="00077952" w:rsidRPr="00E67D12" w:rsidRDefault="000409DC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James Trae Wellborn</w:t>
            </w:r>
          </w:p>
        </w:tc>
        <w:tc>
          <w:tcPr>
            <w:tcW w:w="1131" w:type="dxa"/>
          </w:tcPr>
          <w:p w14:paraId="47634DDB" w14:textId="1A13D1C6" w:rsidR="00077952" w:rsidRPr="00E67D12" w:rsidRDefault="00077952" w:rsidP="00A07BBB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000064" w:rsidRPr="00E67D12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E67D12" w:rsidRDefault="00000064" w:rsidP="00000064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45A86921" w:rsidR="00000064" w:rsidRPr="00E67D12" w:rsidRDefault="004D0B57" w:rsidP="00000064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1A469F8D" w14:textId="319FA30D" w:rsidR="00000064" w:rsidRPr="00E67D12" w:rsidRDefault="00000064" w:rsidP="00000064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000064" w:rsidRPr="00E67D12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E67D12" w:rsidRDefault="00000064" w:rsidP="00000064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55FD7A0F" w:rsidR="00000064" w:rsidRPr="00E67D12" w:rsidRDefault="000409DC" w:rsidP="00000064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Stephanie Jett</w:t>
            </w:r>
          </w:p>
        </w:tc>
        <w:tc>
          <w:tcPr>
            <w:tcW w:w="1131" w:type="dxa"/>
          </w:tcPr>
          <w:p w14:paraId="3EE775DF" w14:textId="05636057" w:rsidR="00000064" w:rsidRPr="00E67D12" w:rsidRDefault="00000064" w:rsidP="00000064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3516E2" w:rsidRPr="00E67D12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E67D12" w:rsidRDefault="003516E2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59715EA8" w:rsidR="003516E2" w:rsidRPr="00E67D12" w:rsidRDefault="000409DC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Brad Fowler</w:t>
            </w:r>
          </w:p>
        </w:tc>
        <w:tc>
          <w:tcPr>
            <w:tcW w:w="1131" w:type="dxa"/>
          </w:tcPr>
          <w:p w14:paraId="2261CC09" w14:textId="1E6F7083" w:rsidR="003516E2" w:rsidRPr="00E67D12" w:rsidRDefault="003516E2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3516E2" w:rsidRPr="00E67D12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284A194B" w:rsidR="003516E2" w:rsidRPr="00E67D12" w:rsidRDefault="003516E2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SAPC (including SGA)</w:t>
            </w:r>
          </w:p>
        </w:tc>
        <w:tc>
          <w:tcPr>
            <w:tcW w:w="2250" w:type="dxa"/>
          </w:tcPr>
          <w:p w14:paraId="568D05A7" w14:textId="24B064EB" w:rsidR="003516E2" w:rsidRPr="00E67D12" w:rsidRDefault="003516E2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E67D12" w:rsidRDefault="003516E2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3516E2" w:rsidRPr="00E67D12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33005BEC" w:rsidR="003516E2" w:rsidRPr="00E67D12" w:rsidRDefault="003516E2" w:rsidP="003516E2">
            <w:pPr>
              <w:rPr>
                <w:rFonts w:cstheme="minorHAnsi"/>
              </w:rPr>
            </w:pPr>
            <w:proofErr w:type="spellStart"/>
            <w:r w:rsidRPr="00E67D12"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250" w:type="dxa"/>
          </w:tcPr>
          <w:p w14:paraId="3411B523" w14:textId="02B178DA" w:rsidR="003516E2" w:rsidRPr="00E67D12" w:rsidRDefault="000409DC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Catherine Fowler</w:t>
            </w:r>
          </w:p>
        </w:tc>
        <w:tc>
          <w:tcPr>
            <w:tcW w:w="1131" w:type="dxa"/>
          </w:tcPr>
          <w:p w14:paraId="265EBFEE" w14:textId="7610F6AD" w:rsidR="003516E2" w:rsidRPr="00E67D12" w:rsidRDefault="003516E2" w:rsidP="003516E2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Yes</w:t>
            </w:r>
          </w:p>
        </w:tc>
      </w:tr>
      <w:tr w:rsidR="003516E2" w:rsidRPr="00E67D12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E67D12" w:rsidRDefault="003516E2" w:rsidP="003516E2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E67D12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E67D12" w:rsidRDefault="003516E2" w:rsidP="003516E2">
            <w:pPr>
              <w:rPr>
                <w:rFonts w:cstheme="minorHAnsi"/>
              </w:rPr>
            </w:pPr>
          </w:p>
        </w:tc>
      </w:tr>
      <w:tr w:rsidR="003516E2" w:rsidRPr="00E67D12" w14:paraId="14C802BE" w14:textId="77777777" w:rsidTr="00335499">
        <w:trPr>
          <w:gridAfter w:val="1"/>
          <w:wAfter w:w="6" w:type="dxa"/>
          <w:trHeight w:val="296"/>
          <w:jc w:val="center"/>
        </w:trPr>
        <w:tc>
          <w:tcPr>
            <w:tcW w:w="6205" w:type="dxa"/>
          </w:tcPr>
          <w:p w14:paraId="527C1CA8" w14:textId="577474A9" w:rsidR="003516E2" w:rsidRPr="00E67D12" w:rsidRDefault="00D90765" w:rsidP="003516E2">
            <w:pPr>
              <w:rPr>
                <w:rFonts w:cstheme="minorHAnsi"/>
                <w:color w:val="000000" w:themeColor="text1"/>
              </w:rPr>
            </w:pPr>
            <w:r w:rsidRPr="00E67D12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250" w:type="dxa"/>
          </w:tcPr>
          <w:p w14:paraId="7E64296D" w14:textId="637E16EB" w:rsidR="003516E2" w:rsidRPr="00E67D12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</w:tcPr>
          <w:p w14:paraId="639636FA" w14:textId="16194BD0" w:rsidR="003516E2" w:rsidRPr="00E67D12" w:rsidRDefault="003516E2" w:rsidP="003516E2">
            <w:pPr>
              <w:rPr>
                <w:rFonts w:cstheme="minorHAnsi"/>
              </w:rPr>
            </w:pPr>
          </w:p>
        </w:tc>
      </w:tr>
      <w:tr w:rsidR="003516E2" w:rsidRPr="00E67D12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E67D12" w:rsidRDefault="003516E2" w:rsidP="003516E2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E67D12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E67D12" w:rsidRDefault="003516E2" w:rsidP="003516E2">
            <w:pPr>
              <w:rPr>
                <w:rFonts w:cstheme="minorHAnsi"/>
              </w:rPr>
            </w:pPr>
          </w:p>
        </w:tc>
      </w:tr>
      <w:tr w:rsidR="008E0103" w:rsidRPr="00E67D12" w:rsidDel="00605F56" w14:paraId="619D5D6A" w14:textId="77777777" w:rsidTr="005E6235">
        <w:trPr>
          <w:gridAfter w:val="1"/>
          <w:wAfter w:w="6" w:type="dxa"/>
          <w:trHeight w:val="260"/>
          <w:jc w:val="center"/>
        </w:trPr>
        <w:tc>
          <w:tcPr>
            <w:tcW w:w="6205" w:type="dxa"/>
          </w:tcPr>
          <w:p w14:paraId="6503365B" w14:textId="105ACBBD" w:rsidR="008E0103" w:rsidRPr="00E67D12" w:rsidRDefault="008E0103" w:rsidP="008E0103">
            <w:pPr>
              <w:rPr>
                <w:rFonts w:cstheme="minorHAnsi"/>
                <w:color w:val="000000" w:themeColor="text1"/>
                <w:highlight w:val="yellow"/>
              </w:rPr>
            </w:pPr>
            <w:r w:rsidRPr="00E67D12">
              <w:rPr>
                <w:rFonts w:cstheme="minorHAnsi"/>
              </w:rPr>
              <w:t xml:space="preserve">Agenda for </w:t>
            </w:r>
            <w:r w:rsidR="00B731AF" w:rsidRPr="00E67D12">
              <w:rPr>
                <w:rFonts w:cstheme="minorHAnsi"/>
              </w:rPr>
              <w:t>November 17</w:t>
            </w:r>
            <w:r w:rsidRPr="00E67D12">
              <w:rPr>
                <w:rFonts w:cstheme="minorHAnsi"/>
              </w:rPr>
              <w:t xml:space="preserve">, </w:t>
            </w:r>
            <w:proofErr w:type="gramStart"/>
            <w:r w:rsidRPr="00E67D12">
              <w:rPr>
                <w:rFonts w:cstheme="minorHAnsi"/>
              </w:rPr>
              <w:t>2023</w:t>
            </w:r>
            <w:proofErr w:type="gramEnd"/>
            <w:r w:rsidRPr="00E67D12">
              <w:rPr>
                <w:rFonts w:cstheme="minorHAnsi"/>
              </w:rPr>
              <w:t xml:space="preserve"> University Senate Meeting based on committee reports/issues discussed above </w:t>
            </w:r>
          </w:p>
        </w:tc>
        <w:tc>
          <w:tcPr>
            <w:tcW w:w="2250" w:type="dxa"/>
          </w:tcPr>
          <w:p w14:paraId="47493E90" w14:textId="28FCE18B" w:rsidR="008E0103" w:rsidRPr="00E67D12" w:rsidRDefault="008E0103" w:rsidP="008E0103">
            <w:pPr>
              <w:rPr>
                <w:rFonts w:cstheme="minorHAnsi"/>
                <w:highlight w:val="yellow"/>
              </w:rPr>
            </w:pPr>
            <w:r w:rsidRPr="00E67D12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5FF1FDAA" w14:textId="08654E91" w:rsidR="008E0103" w:rsidRPr="00E67D12" w:rsidRDefault="008E0103" w:rsidP="008E0103">
            <w:pPr>
              <w:rPr>
                <w:rFonts w:cstheme="minorHAnsi"/>
                <w:highlight w:val="yellow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8E0103" w:rsidRPr="00E67D12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8E0103" w:rsidRPr="00E67D12" w:rsidRDefault="008E0103" w:rsidP="008E0103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8E0103" w:rsidRPr="00E67D12" w:rsidRDefault="008E0103" w:rsidP="008E0103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8E0103" w:rsidRPr="00E67D12" w:rsidRDefault="008E0103" w:rsidP="008E0103">
            <w:pPr>
              <w:rPr>
                <w:rFonts w:cstheme="minorHAnsi"/>
              </w:rPr>
            </w:pPr>
          </w:p>
        </w:tc>
      </w:tr>
      <w:tr w:rsidR="008E0103" w:rsidRPr="00E67D12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8E0103" w:rsidRPr="00E67D12" w:rsidRDefault="008E0103" w:rsidP="008E0103">
            <w:pPr>
              <w:rPr>
                <w:rFonts w:cstheme="minorHAnsi"/>
                <w:b/>
              </w:rPr>
            </w:pPr>
            <w:r w:rsidRPr="00E67D12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8E0103" w:rsidRPr="00E67D12" w:rsidRDefault="008E0103" w:rsidP="008E0103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8E0103" w:rsidRPr="00E67D12" w:rsidRDefault="008E0103" w:rsidP="008E0103">
            <w:pPr>
              <w:rPr>
                <w:rFonts w:cstheme="minorHAnsi"/>
              </w:rPr>
            </w:pPr>
          </w:p>
        </w:tc>
      </w:tr>
      <w:tr w:rsidR="00B731AF" w:rsidRPr="00E67D12" w14:paraId="0D4AE4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7C69324" w14:textId="1EE8C6B0" w:rsidR="00B731AF" w:rsidRPr="00E67D12" w:rsidRDefault="00B731AF" w:rsidP="00B731AF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 xml:space="preserve">Updated </w:t>
            </w:r>
            <w:hyperlink r:id="rId6" w:history="1">
              <w:r w:rsidRPr="00E67D12">
                <w:rPr>
                  <w:rStyle w:val="Hyperlink"/>
                  <w:rFonts w:cstheme="minorHAnsi"/>
                </w:rPr>
                <w:t>Policy 4.7 Post-Tenure Review</w:t>
              </w:r>
            </w:hyperlink>
            <w:r w:rsidRPr="00E67D12">
              <w:rPr>
                <w:rFonts w:cstheme="minorHAnsi"/>
              </w:rPr>
              <w:t xml:space="preserve"> has been added to Academic Affairs website.</w:t>
            </w:r>
          </w:p>
        </w:tc>
        <w:tc>
          <w:tcPr>
            <w:tcW w:w="2250" w:type="dxa"/>
          </w:tcPr>
          <w:p w14:paraId="68078B64" w14:textId="5864CAF5" w:rsidR="00B731AF" w:rsidRPr="00E67D12" w:rsidRDefault="00B731AF" w:rsidP="00B731AF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047B67D4" w14:textId="2DCAF026" w:rsidR="00B731AF" w:rsidRPr="00E67D12" w:rsidRDefault="00B731AF" w:rsidP="00B731AF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tr w:rsidR="008E0103" w:rsidRPr="00E67D12" w14:paraId="538623BC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A0FDD79" w14:textId="0F53C485" w:rsidR="008E0103" w:rsidRPr="00E67D12" w:rsidRDefault="008E0103" w:rsidP="008E0103">
            <w:pPr>
              <w:rPr>
                <w:rFonts w:cstheme="minorHAnsi"/>
              </w:rPr>
            </w:pPr>
            <w:bookmarkStart w:id="0" w:name="_Hlk113018202"/>
            <w:r w:rsidRPr="00E67D12">
              <w:rPr>
                <w:rFonts w:cstheme="minorHAnsi"/>
              </w:rPr>
              <w:t>University Senate Budget and Foundation Updates</w:t>
            </w:r>
          </w:p>
        </w:tc>
        <w:tc>
          <w:tcPr>
            <w:tcW w:w="2250" w:type="dxa"/>
          </w:tcPr>
          <w:p w14:paraId="2DB045B2" w14:textId="1BA6E11C" w:rsidR="008E0103" w:rsidRPr="00E67D12" w:rsidRDefault="008E0103" w:rsidP="008E0103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5E6E963A" w14:textId="6C16AAE3" w:rsidR="008E0103" w:rsidRPr="00E67D12" w:rsidRDefault="008E0103" w:rsidP="008E0103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  <w:bookmarkEnd w:id="0"/>
      <w:tr w:rsidR="008E0103" w:rsidRPr="00E67D12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3CA6BDC0" w:rsidR="008E0103" w:rsidRPr="00E67D12" w:rsidRDefault="008E0103" w:rsidP="008E0103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Governance Calendar for 2023-2024: forthcoming</w:t>
            </w:r>
          </w:p>
        </w:tc>
        <w:tc>
          <w:tcPr>
            <w:tcW w:w="2250" w:type="dxa"/>
          </w:tcPr>
          <w:p w14:paraId="6ABD8153" w14:textId="63CA4F2E" w:rsidR="008E0103" w:rsidRPr="00E67D12" w:rsidRDefault="008E0103" w:rsidP="008E0103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03173B73" w14:textId="634C8F25" w:rsidR="008E0103" w:rsidRPr="00E67D12" w:rsidRDefault="008E0103" w:rsidP="008E0103">
            <w:pPr>
              <w:rPr>
                <w:rFonts w:cstheme="minorHAnsi"/>
              </w:rPr>
            </w:pPr>
            <w:r w:rsidRPr="00E67D12"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E67D12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2CF66F02" w14:textId="77777777" w:rsidR="00FA4B4A" w:rsidRPr="00E67D12" w:rsidRDefault="00FA4B4A" w:rsidP="00FA4B4A">
      <w:pPr>
        <w:spacing w:after="0" w:line="240" w:lineRule="auto"/>
        <w:ind w:left="450" w:hanging="450"/>
        <w:rPr>
          <w:rFonts w:cstheme="minorHAnsi"/>
          <w:b/>
        </w:rPr>
      </w:pPr>
      <w:bookmarkStart w:id="1" w:name="_Hlk113018254"/>
      <w:r w:rsidRPr="00E67D12">
        <w:rPr>
          <w:rFonts w:cstheme="minorHAnsi"/>
          <w:b/>
        </w:rPr>
        <w:t>CALENDAR</w:t>
      </w:r>
    </w:p>
    <w:p w14:paraId="6F89501A" w14:textId="77777777" w:rsidR="00B731AF" w:rsidRPr="00E67D12" w:rsidRDefault="00B731AF" w:rsidP="00B731A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2" w:name="_Hlk112224758"/>
      <w:bookmarkEnd w:id="1"/>
      <w:r w:rsidRPr="00E67D12">
        <w:rPr>
          <w:rFonts w:cstheme="minorHAnsi"/>
        </w:rPr>
        <w:t>Friday 17 Nov 2023 3:30-4:45 pm Arts &amp; Sciences 272: University Senate Meeting</w:t>
      </w:r>
    </w:p>
    <w:p w14:paraId="01D2DA4E" w14:textId="77777777" w:rsidR="00B731AF" w:rsidRPr="00E67D12" w:rsidRDefault="00B731AF" w:rsidP="00B731A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E67D12">
        <w:rPr>
          <w:rFonts w:cstheme="minorHAnsi"/>
        </w:rPr>
        <w:t>Friday 5 Jan 2024 2:00-3:15 pm Standing Committee Meetings; 2:45 pm ECUS Meeting</w:t>
      </w:r>
    </w:p>
    <w:p w14:paraId="110D8255" w14:textId="77777777" w:rsidR="00B731AF" w:rsidRPr="00E67D12" w:rsidRDefault="00B731AF" w:rsidP="00B731A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E67D12">
        <w:rPr>
          <w:rFonts w:cstheme="minorHAnsi"/>
        </w:rPr>
        <w:t>Friday 5 Jan 2024 3:30-4:45 pm Parks Administration Building 301: ECUS with SCC Meeting</w:t>
      </w:r>
    </w:p>
    <w:p w14:paraId="4E4DBFDC" w14:textId="77777777" w:rsidR="00B731AF" w:rsidRPr="00E67D12" w:rsidRDefault="00B731AF" w:rsidP="00B731AF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E67D12">
        <w:rPr>
          <w:rFonts w:cstheme="minorHAnsi"/>
        </w:rPr>
        <w:t>Friday 19 Jan 2024 3:30-4:45 pm Arts &amp; Sciences 272: University Senate Meeting</w:t>
      </w:r>
      <w:bookmarkEnd w:id="2"/>
    </w:p>
    <w:p w14:paraId="3906242C" w14:textId="347CA5EE" w:rsidR="00B81E41" w:rsidRPr="00E67D12" w:rsidRDefault="00B81E41" w:rsidP="00FA4B4A">
      <w:pPr>
        <w:spacing w:after="0" w:line="240" w:lineRule="auto"/>
        <w:ind w:left="450" w:hanging="450"/>
        <w:rPr>
          <w:rFonts w:cstheme="minorHAnsi"/>
          <w:i/>
        </w:rPr>
      </w:pPr>
    </w:p>
    <w:sectPr w:rsidR="00B81E41" w:rsidRPr="00E67D12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1403983">
    <w:abstractNumId w:val="8"/>
  </w:num>
  <w:num w:numId="2" w16cid:durableId="1156720809">
    <w:abstractNumId w:val="31"/>
  </w:num>
  <w:num w:numId="3" w16cid:durableId="1288857335">
    <w:abstractNumId w:val="10"/>
  </w:num>
  <w:num w:numId="4" w16cid:durableId="828133225">
    <w:abstractNumId w:val="12"/>
  </w:num>
  <w:num w:numId="5" w16cid:durableId="1905675390">
    <w:abstractNumId w:val="29"/>
  </w:num>
  <w:num w:numId="6" w16cid:durableId="695892620">
    <w:abstractNumId w:val="4"/>
  </w:num>
  <w:num w:numId="7" w16cid:durableId="2132891216">
    <w:abstractNumId w:val="18"/>
  </w:num>
  <w:num w:numId="8" w16cid:durableId="1190991682">
    <w:abstractNumId w:val="21"/>
  </w:num>
  <w:num w:numId="9" w16cid:durableId="1715545986">
    <w:abstractNumId w:val="34"/>
  </w:num>
  <w:num w:numId="10" w16cid:durableId="573322787">
    <w:abstractNumId w:val="0"/>
  </w:num>
  <w:num w:numId="11" w16cid:durableId="1495217637">
    <w:abstractNumId w:val="19"/>
  </w:num>
  <w:num w:numId="12" w16cid:durableId="1146506108">
    <w:abstractNumId w:val="36"/>
  </w:num>
  <w:num w:numId="13" w16cid:durableId="1127358619">
    <w:abstractNumId w:val="17"/>
  </w:num>
  <w:num w:numId="14" w16cid:durableId="444077971">
    <w:abstractNumId w:val="5"/>
  </w:num>
  <w:num w:numId="15" w16cid:durableId="615914676">
    <w:abstractNumId w:val="25"/>
  </w:num>
  <w:num w:numId="16" w16cid:durableId="1402170795">
    <w:abstractNumId w:val="23"/>
  </w:num>
  <w:num w:numId="17" w16cid:durableId="1207454503">
    <w:abstractNumId w:val="14"/>
  </w:num>
  <w:num w:numId="18" w16cid:durableId="545064465">
    <w:abstractNumId w:val="35"/>
  </w:num>
  <w:num w:numId="19" w16cid:durableId="801313893">
    <w:abstractNumId w:val="1"/>
  </w:num>
  <w:num w:numId="20" w16cid:durableId="1630864894">
    <w:abstractNumId w:val="22"/>
  </w:num>
  <w:num w:numId="21" w16cid:durableId="254169151">
    <w:abstractNumId w:val="30"/>
  </w:num>
  <w:num w:numId="22" w16cid:durableId="1869945674">
    <w:abstractNumId w:val="37"/>
  </w:num>
  <w:num w:numId="23" w16cid:durableId="98333032">
    <w:abstractNumId w:val="24"/>
  </w:num>
  <w:num w:numId="24" w16cid:durableId="385298311">
    <w:abstractNumId w:val="20"/>
  </w:num>
  <w:num w:numId="25" w16cid:durableId="121583659">
    <w:abstractNumId w:val="3"/>
  </w:num>
  <w:num w:numId="26" w16cid:durableId="2099402957">
    <w:abstractNumId w:val="27"/>
  </w:num>
  <w:num w:numId="27" w16cid:durableId="14962247">
    <w:abstractNumId w:val="6"/>
  </w:num>
  <w:num w:numId="28" w16cid:durableId="1458984171">
    <w:abstractNumId w:val="13"/>
  </w:num>
  <w:num w:numId="29" w16cid:durableId="573397568">
    <w:abstractNumId w:val="26"/>
  </w:num>
  <w:num w:numId="30" w16cid:durableId="618802340">
    <w:abstractNumId w:val="15"/>
  </w:num>
  <w:num w:numId="31" w16cid:durableId="1787263889">
    <w:abstractNumId w:val="33"/>
  </w:num>
  <w:num w:numId="32" w16cid:durableId="268126781">
    <w:abstractNumId w:val="32"/>
  </w:num>
  <w:num w:numId="33" w16cid:durableId="981738142">
    <w:abstractNumId w:val="9"/>
  </w:num>
  <w:num w:numId="34" w16cid:durableId="1363285148">
    <w:abstractNumId w:val="2"/>
  </w:num>
  <w:num w:numId="35" w16cid:durableId="228928393">
    <w:abstractNumId w:val="7"/>
  </w:num>
  <w:num w:numId="36" w16cid:durableId="272521647">
    <w:abstractNumId w:val="16"/>
  </w:num>
  <w:num w:numId="37" w16cid:durableId="831873231">
    <w:abstractNumId w:val="11"/>
  </w:num>
  <w:num w:numId="38" w16cid:durableId="1072894554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21CB"/>
    <w:rsid w:val="00036FF6"/>
    <w:rsid w:val="000409DC"/>
    <w:rsid w:val="000453FD"/>
    <w:rsid w:val="00050A87"/>
    <w:rsid w:val="000570CF"/>
    <w:rsid w:val="00066459"/>
    <w:rsid w:val="00067A87"/>
    <w:rsid w:val="00077952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1804"/>
    <w:rsid w:val="0011342E"/>
    <w:rsid w:val="00127EFE"/>
    <w:rsid w:val="001317C8"/>
    <w:rsid w:val="00142B6F"/>
    <w:rsid w:val="0014327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420C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0B9E"/>
    <w:rsid w:val="002F45E6"/>
    <w:rsid w:val="002F655F"/>
    <w:rsid w:val="00303AA9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01EC8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030"/>
    <w:rsid w:val="00645F33"/>
    <w:rsid w:val="00651748"/>
    <w:rsid w:val="00652A0D"/>
    <w:rsid w:val="00660E80"/>
    <w:rsid w:val="00662C98"/>
    <w:rsid w:val="00664584"/>
    <w:rsid w:val="00674B07"/>
    <w:rsid w:val="00691DE6"/>
    <w:rsid w:val="00694D21"/>
    <w:rsid w:val="006974FF"/>
    <w:rsid w:val="006B60CB"/>
    <w:rsid w:val="006B6182"/>
    <w:rsid w:val="006D41F4"/>
    <w:rsid w:val="006D6C7D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1DE8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731AF"/>
    <w:rsid w:val="00B75535"/>
    <w:rsid w:val="00B81E41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5DFD"/>
    <w:rsid w:val="00D06AEA"/>
    <w:rsid w:val="00D11DAF"/>
    <w:rsid w:val="00D21A92"/>
    <w:rsid w:val="00D3246E"/>
    <w:rsid w:val="00D34E29"/>
    <w:rsid w:val="00D35523"/>
    <w:rsid w:val="00D625D1"/>
    <w:rsid w:val="00D64734"/>
    <w:rsid w:val="00D65290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208F"/>
    <w:rsid w:val="00DF57D9"/>
    <w:rsid w:val="00DF5D4F"/>
    <w:rsid w:val="00E00D05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67D12"/>
    <w:rsid w:val="00E7505A"/>
    <w:rsid w:val="00E93717"/>
    <w:rsid w:val="00EA097E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73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sg.edu/academic_affairs_handbook/section4/C69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FF6B3EE-9904-4364-8931-419144A5A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Alex Blazer</cp:lastModifiedBy>
  <cp:revision>4</cp:revision>
  <cp:lastPrinted>2023-09-26T19:20:00Z</cp:lastPrinted>
  <dcterms:created xsi:type="dcterms:W3CDTF">2023-10-23T19:45:00Z</dcterms:created>
  <dcterms:modified xsi:type="dcterms:W3CDTF">2023-10-29T02:06:00Z</dcterms:modified>
</cp:coreProperties>
</file>